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688302" w14:textId="367C8A03" w:rsidR="00A7462F" w:rsidRDefault="00151561" w:rsidP="00775A3C">
      <w:pPr>
        <w:jc w:val="center"/>
        <w:rPr>
          <w:b/>
          <w:bCs/>
          <w:sz w:val="40"/>
          <w:szCs w:val="40"/>
        </w:rPr>
      </w:pPr>
      <w:r w:rsidRPr="00151561">
        <w:rPr>
          <w:b/>
          <w:bCs/>
          <w:sz w:val="40"/>
          <w:szCs w:val="40"/>
        </w:rPr>
        <w:t>TBB Authoring App</w:t>
      </w:r>
      <w:r>
        <w:rPr>
          <w:b/>
          <w:bCs/>
          <w:sz w:val="40"/>
          <w:szCs w:val="40"/>
        </w:rPr>
        <w:t xml:space="preserve"> </w:t>
      </w:r>
      <w:r w:rsidR="00775A3C" w:rsidRPr="00456577">
        <w:rPr>
          <w:b/>
          <w:bCs/>
          <w:sz w:val="40"/>
          <w:szCs w:val="40"/>
        </w:rPr>
        <w:t xml:space="preserve">User </w:t>
      </w:r>
      <w:r w:rsidR="001400AE">
        <w:rPr>
          <w:b/>
          <w:bCs/>
          <w:sz w:val="40"/>
          <w:szCs w:val="40"/>
        </w:rPr>
        <w:t>M</w:t>
      </w:r>
      <w:r w:rsidR="00775A3C" w:rsidRPr="00456577">
        <w:rPr>
          <w:b/>
          <w:bCs/>
          <w:sz w:val="40"/>
          <w:szCs w:val="40"/>
        </w:rPr>
        <w:t>anual</w:t>
      </w:r>
    </w:p>
    <w:p w14:paraId="17CF33F2" w14:textId="77777777" w:rsidR="004641A4" w:rsidRDefault="004641A4" w:rsidP="004641A4">
      <w:pPr>
        <w:tabs>
          <w:tab w:val="left" w:pos="1635"/>
        </w:tabs>
        <w:jc w:val="center"/>
        <w:rPr>
          <w:b/>
          <w:sz w:val="24"/>
        </w:rPr>
      </w:pPr>
      <w:r>
        <w:rPr>
          <w:b/>
          <w:sz w:val="24"/>
        </w:rPr>
        <w:t xml:space="preserve">Daniel </w:t>
      </w:r>
      <w:proofErr w:type="spellStart"/>
      <w:r>
        <w:rPr>
          <w:b/>
          <w:sz w:val="24"/>
        </w:rPr>
        <w:t>Kozlovsky</w:t>
      </w:r>
      <w:proofErr w:type="spellEnd"/>
    </w:p>
    <w:p w14:paraId="03089147" w14:textId="77777777" w:rsidR="004641A4" w:rsidRDefault="004641A4" w:rsidP="004641A4">
      <w:pPr>
        <w:tabs>
          <w:tab w:val="left" w:pos="1635"/>
        </w:tabs>
        <w:jc w:val="center"/>
        <w:rPr>
          <w:b/>
          <w:sz w:val="24"/>
        </w:rPr>
      </w:pPr>
      <w:proofErr w:type="spellStart"/>
      <w:r>
        <w:rPr>
          <w:b/>
          <w:sz w:val="24"/>
        </w:rPr>
        <w:t>Arshdeep</w:t>
      </w:r>
      <w:proofErr w:type="spellEnd"/>
      <w:r>
        <w:rPr>
          <w:b/>
          <w:sz w:val="24"/>
        </w:rPr>
        <w:t xml:space="preserve"> Saini</w:t>
      </w:r>
    </w:p>
    <w:p w14:paraId="7AB9F368" w14:textId="77777777" w:rsidR="004641A4" w:rsidRDefault="004641A4" w:rsidP="004641A4">
      <w:pPr>
        <w:tabs>
          <w:tab w:val="left" w:pos="1635"/>
        </w:tabs>
        <w:jc w:val="center"/>
        <w:rPr>
          <w:sz w:val="24"/>
        </w:rPr>
      </w:pPr>
      <w:proofErr w:type="spellStart"/>
      <w:r>
        <w:rPr>
          <w:b/>
          <w:sz w:val="24"/>
        </w:rPr>
        <w:t>Kirollos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amel</w:t>
      </w:r>
      <w:proofErr w:type="spellEnd"/>
    </w:p>
    <w:p w14:paraId="4ABBD9D7" w14:textId="77777777" w:rsidR="004641A4" w:rsidRPr="00A20BAD" w:rsidRDefault="004641A4" w:rsidP="004641A4">
      <w:pPr>
        <w:tabs>
          <w:tab w:val="left" w:pos="1635"/>
        </w:tabs>
        <w:jc w:val="center"/>
        <w:rPr>
          <w:sz w:val="24"/>
        </w:rPr>
      </w:pPr>
      <w:r>
        <w:rPr>
          <w:sz w:val="24"/>
        </w:rPr>
        <w:t>Latest Revision: August. 21st 2018</w:t>
      </w:r>
    </w:p>
    <w:p w14:paraId="62C76DE1" w14:textId="4A257C89" w:rsidR="003D44F6" w:rsidRDefault="003D44F6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sdt>
      <w:sdtPr>
        <w:id w:val="-142263971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="Times New Roman"/>
          <w:color w:val="auto"/>
          <w:sz w:val="22"/>
          <w:szCs w:val="22"/>
        </w:rPr>
      </w:sdtEndPr>
      <w:sdtContent>
        <w:p w14:paraId="64F24E92" w14:textId="246D51DE" w:rsidR="003D44F6" w:rsidRDefault="003D44F6">
          <w:pPr>
            <w:pStyle w:val="TOCHeading"/>
          </w:pPr>
          <w:r>
            <w:t>Table of Contents</w:t>
          </w:r>
        </w:p>
        <w:p w14:paraId="3EBD1693" w14:textId="77777777" w:rsidR="003D44F6" w:rsidRDefault="003D44F6">
          <w:pPr>
            <w:pStyle w:val="TOC1"/>
          </w:pPr>
          <w:sdt>
            <w:sdtPr>
              <w:rPr>
                <w:b/>
                <w:bCs/>
              </w:rPr>
              <w:id w:val="183865962"/>
              <w:placeholder>
                <w:docPart w:val="961FA42634F74D639112AE7D1011C450"/>
              </w:placeholder>
              <w:temporary/>
              <w:showingPlcHdr/>
            </w:sdtPr>
            <w:sdtContent>
              <w:r>
                <w:rPr>
                  <w:b/>
                  <w:bCs/>
                </w:rPr>
                <w:t>Type chapter title (level 1)</w:t>
              </w:r>
            </w:sdtContent>
          </w:sdt>
          <w:r>
            <w:ptab w:relativeTo="margin" w:alignment="right" w:leader="dot"/>
          </w:r>
          <w:r>
            <w:rPr>
              <w:b/>
              <w:bCs/>
            </w:rPr>
            <w:t>1</w:t>
          </w:r>
        </w:p>
        <w:p w14:paraId="7717CF94" w14:textId="77777777" w:rsidR="003D44F6" w:rsidRDefault="003D44F6">
          <w:pPr>
            <w:pStyle w:val="TOC2"/>
            <w:ind w:left="216"/>
          </w:pPr>
          <w:sdt>
            <w:sdtPr>
              <w:id w:val="1667506712"/>
              <w:placeholder>
                <w:docPart w:val="9E3BBEA3246246F180409B7FBAEF79D0"/>
              </w:placeholder>
              <w:temporary/>
              <w:showingPlcHdr/>
            </w:sdtPr>
            <w:sdtContent>
              <w:r>
                <w:t>Type chapter title (level 2)</w:t>
              </w:r>
            </w:sdtContent>
          </w:sdt>
          <w:r>
            <w:ptab w:relativeTo="margin" w:alignment="right" w:leader="dot"/>
          </w:r>
          <w:r>
            <w:t>2</w:t>
          </w:r>
        </w:p>
        <w:p w14:paraId="67835A39" w14:textId="77777777" w:rsidR="003D44F6" w:rsidRDefault="003D44F6">
          <w:pPr>
            <w:pStyle w:val="TOC3"/>
            <w:ind w:left="446"/>
          </w:pPr>
          <w:sdt>
            <w:sdtPr>
              <w:id w:val="93059032"/>
              <w:placeholder>
                <w:docPart w:val="F4A3EAB9674D4FAD974E52E9F3872D9D"/>
              </w:placeholder>
              <w:temporary/>
              <w:showingPlcHdr/>
            </w:sdtPr>
            <w:sdtContent>
              <w:r>
                <w:t>Type chapter title (level 3)</w:t>
              </w:r>
            </w:sdtContent>
          </w:sdt>
          <w:r>
            <w:ptab w:relativeTo="margin" w:alignment="right" w:leader="dot"/>
          </w:r>
          <w:r>
            <w:t>3</w:t>
          </w:r>
        </w:p>
        <w:p w14:paraId="3529277B" w14:textId="77777777" w:rsidR="003D44F6" w:rsidRDefault="003D44F6">
          <w:pPr>
            <w:pStyle w:val="TOC1"/>
          </w:pPr>
          <w:sdt>
            <w:sdtPr>
              <w:rPr>
                <w:b/>
                <w:bCs/>
              </w:rPr>
              <w:id w:val="183865966"/>
              <w:placeholder>
                <w:docPart w:val="961FA42634F74D639112AE7D1011C450"/>
              </w:placeholder>
              <w:temporary/>
              <w:showingPlcHdr/>
            </w:sdtPr>
            <w:sdtContent>
              <w:r>
                <w:rPr>
                  <w:b/>
                  <w:bCs/>
                </w:rPr>
                <w:t>Type chapter title (level 1)</w:t>
              </w:r>
            </w:sdtContent>
          </w:sdt>
          <w:r>
            <w:ptab w:relativeTo="margin" w:alignment="right" w:leader="dot"/>
          </w:r>
          <w:r>
            <w:rPr>
              <w:b/>
              <w:bCs/>
            </w:rPr>
            <w:t>4</w:t>
          </w:r>
        </w:p>
        <w:p w14:paraId="06DC6D4F" w14:textId="77777777" w:rsidR="003D44F6" w:rsidRDefault="003D44F6">
          <w:pPr>
            <w:pStyle w:val="TOC2"/>
            <w:ind w:left="216"/>
          </w:pPr>
          <w:sdt>
            <w:sdtPr>
              <w:id w:val="93059040"/>
              <w:placeholder>
                <w:docPart w:val="9E3BBEA3246246F180409B7FBAEF79D0"/>
              </w:placeholder>
              <w:temporary/>
              <w:showingPlcHdr/>
            </w:sdtPr>
            <w:sdtContent>
              <w:r>
                <w:t>Type chapter title (level 2)</w:t>
              </w:r>
            </w:sdtContent>
          </w:sdt>
          <w:r>
            <w:ptab w:relativeTo="margin" w:alignment="right" w:leader="dot"/>
          </w:r>
          <w:r>
            <w:t>5</w:t>
          </w:r>
        </w:p>
        <w:p w14:paraId="515A1816" w14:textId="2E7D9FEF" w:rsidR="003D44F6" w:rsidRDefault="003D44F6">
          <w:pPr>
            <w:pStyle w:val="TOC3"/>
            <w:ind w:left="446"/>
          </w:pPr>
          <w:sdt>
            <w:sdtPr>
              <w:id w:val="93059044"/>
              <w:placeholder>
                <w:docPart w:val="F4A3EAB9674D4FAD974E52E9F3872D9D"/>
              </w:placeholder>
              <w:temporary/>
              <w:showingPlcHdr/>
            </w:sdtPr>
            <w:sdtContent>
              <w:r>
                <w:t>Type chapter title (level 3)</w:t>
              </w:r>
            </w:sdtContent>
          </w:sdt>
          <w:r>
            <w:ptab w:relativeTo="margin" w:alignment="right" w:leader="dot"/>
          </w:r>
          <w:r>
            <w:t>6</w:t>
          </w:r>
        </w:p>
      </w:sdtContent>
    </w:sdt>
    <w:p w14:paraId="1B2772EE" w14:textId="77777777" w:rsidR="004641A4" w:rsidRDefault="004641A4" w:rsidP="00775A3C">
      <w:pPr>
        <w:jc w:val="center"/>
        <w:rPr>
          <w:b/>
          <w:bCs/>
          <w:sz w:val="40"/>
          <w:szCs w:val="40"/>
        </w:rPr>
      </w:pPr>
    </w:p>
    <w:p w14:paraId="00BAED56" w14:textId="47816ADE" w:rsidR="00E77532" w:rsidRPr="003D44F6" w:rsidRDefault="00A7462F" w:rsidP="003D44F6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2BC0442D" w14:textId="77777777" w:rsidR="00C07DB7" w:rsidRDefault="00C07DB7" w:rsidP="008E5F99">
      <w:pPr>
        <w:ind w:left="90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lastRenderedPageBreak/>
        <w:t>Installation</w:t>
      </w:r>
    </w:p>
    <w:p w14:paraId="6D363C80" w14:textId="7E672127" w:rsidR="00456577" w:rsidRPr="00C07DB7" w:rsidRDefault="008E5F99" w:rsidP="008E5F99">
      <w:pPr>
        <w:ind w:left="90"/>
        <w:rPr>
          <w:rFonts w:asciiTheme="minorBidi" w:hAnsiTheme="minorBidi"/>
          <w:sz w:val="24"/>
          <w:szCs w:val="24"/>
        </w:rPr>
      </w:pPr>
      <w:r w:rsidRPr="008E5F99">
        <w:rPr>
          <w:b/>
          <w:bCs/>
          <w:color w:val="FF0000"/>
          <w:sz w:val="32"/>
          <w:szCs w:val="32"/>
        </w:rPr>
        <w:br/>
      </w:r>
      <w:r w:rsidRPr="008E5F99">
        <w:rPr>
          <w:rFonts w:asciiTheme="minorBidi" w:hAnsiTheme="minorBidi"/>
          <w:sz w:val="24"/>
          <w:szCs w:val="24"/>
        </w:rPr>
        <w:t xml:space="preserve">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  <w:r w:rsidR="00151561">
        <w:rPr>
          <w:rFonts w:asciiTheme="minorBidi" w:hAnsiTheme="minorBidi"/>
          <w:sz w:val="24"/>
          <w:szCs w:val="24"/>
        </w:rPr>
        <w:t xml:space="preserve"> </w:t>
      </w:r>
      <w:r w:rsidRPr="008E5F99">
        <w:rPr>
          <w:rFonts w:asciiTheme="minorBidi" w:hAnsiTheme="minorBidi"/>
          <w:sz w:val="24"/>
          <w:szCs w:val="24"/>
        </w:rPr>
        <w:t>is a</w:t>
      </w:r>
      <w:r w:rsidR="00C07DB7">
        <w:rPr>
          <w:rFonts w:asciiTheme="minorBidi" w:hAnsiTheme="minorBidi"/>
          <w:sz w:val="24"/>
          <w:szCs w:val="24"/>
        </w:rPr>
        <w:t xml:space="preserve">n executable, meant to be run from any where on your file system. To launch the application, double click on </w:t>
      </w:r>
      <w:r w:rsidR="00C07DB7">
        <w:rPr>
          <w:rFonts w:asciiTheme="minorBidi" w:hAnsiTheme="minorBidi"/>
          <w:i/>
          <w:sz w:val="24"/>
          <w:szCs w:val="24"/>
        </w:rPr>
        <w:t>TBB Authoring App.jar</w:t>
      </w:r>
      <w:r w:rsidR="00C07DB7">
        <w:rPr>
          <w:rFonts w:asciiTheme="minorBidi" w:hAnsiTheme="minorBidi"/>
          <w:sz w:val="24"/>
          <w:szCs w:val="24"/>
        </w:rPr>
        <w:t xml:space="preserve"> in the </w:t>
      </w:r>
      <w:proofErr w:type="spellStart"/>
      <w:r w:rsidR="00C07DB7">
        <w:rPr>
          <w:rFonts w:asciiTheme="minorBidi" w:hAnsiTheme="minorBidi"/>
          <w:i/>
          <w:sz w:val="24"/>
          <w:szCs w:val="24"/>
        </w:rPr>
        <w:t>TBB_Authoring_App.rar</w:t>
      </w:r>
      <w:proofErr w:type="spellEnd"/>
      <w:r w:rsidR="00C07DB7">
        <w:rPr>
          <w:rFonts w:asciiTheme="minorBidi" w:hAnsiTheme="minorBidi"/>
          <w:i/>
          <w:sz w:val="24"/>
          <w:szCs w:val="24"/>
        </w:rPr>
        <w:t xml:space="preserve"> </w:t>
      </w:r>
      <w:r w:rsidR="00C07DB7">
        <w:rPr>
          <w:rFonts w:asciiTheme="minorBidi" w:hAnsiTheme="minorBidi"/>
          <w:sz w:val="24"/>
          <w:szCs w:val="24"/>
        </w:rPr>
        <w:t xml:space="preserve">file. </w:t>
      </w:r>
    </w:p>
    <w:p w14:paraId="6D198EC0" w14:textId="77777777" w:rsidR="00FC7B28" w:rsidRDefault="00FC7B28" w:rsidP="008E5F99">
      <w:pPr>
        <w:ind w:left="90"/>
        <w:rPr>
          <w:rFonts w:asciiTheme="minorBidi" w:hAnsiTheme="minorBidi"/>
          <w:sz w:val="24"/>
          <w:szCs w:val="24"/>
        </w:rPr>
      </w:pPr>
    </w:p>
    <w:p w14:paraId="21991B1E" w14:textId="09B202E0" w:rsidR="008E5F99" w:rsidRDefault="008E5F99" w:rsidP="008E5F99">
      <w:pPr>
        <w:ind w:left="90"/>
        <w:rPr>
          <w:rFonts w:asciiTheme="minorBidi" w:hAnsiTheme="minorBidi"/>
          <w:sz w:val="24"/>
          <w:szCs w:val="24"/>
        </w:rPr>
      </w:pPr>
    </w:p>
    <w:p w14:paraId="0D250EF7" w14:textId="64634225" w:rsidR="008E5F99" w:rsidRDefault="008E5F99" w:rsidP="008E5F99">
      <w:pPr>
        <w:ind w:left="90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 xml:space="preserve">How to use the </w:t>
      </w:r>
      <w:r w:rsidR="00151561" w:rsidRPr="00151561">
        <w:rPr>
          <w:b/>
          <w:bCs/>
          <w:color w:val="FF0000"/>
          <w:sz w:val="32"/>
          <w:szCs w:val="32"/>
        </w:rPr>
        <w:t>TBB Authoring App</w:t>
      </w:r>
      <w:r>
        <w:rPr>
          <w:b/>
          <w:bCs/>
          <w:color w:val="FF0000"/>
          <w:sz w:val="32"/>
          <w:szCs w:val="32"/>
        </w:rPr>
        <w:t>:</w:t>
      </w:r>
    </w:p>
    <w:p w14:paraId="54E8B941" w14:textId="65386588" w:rsidR="008E5F99" w:rsidRPr="00F31CF7" w:rsidRDefault="00F31CF7" w:rsidP="008E5F99">
      <w:pPr>
        <w:ind w:left="9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  <w:r w:rsidR="00151561">
        <w:rPr>
          <w:rFonts w:asciiTheme="minorBidi" w:hAnsiTheme="minorBidi"/>
          <w:sz w:val="24"/>
          <w:szCs w:val="24"/>
        </w:rPr>
        <w:t xml:space="preserve"> </w:t>
      </w:r>
      <w:r w:rsidR="008E5F99" w:rsidRPr="00F31CF7">
        <w:rPr>
          <w:rFonts w:asciiTheme="minorBidi" w:hAnsiTheme="minorBidi"/>
          <w:sz w:val="24"/>
          <w:szCs w:val="24"/>
        </w:rPr>
        <w:t xml:space="preserve">main screen allows you to </w:t>
      </w:r>
      <w:r w:rsidR="00175620" w:rsidRPr="00F31CF7">
        <w:rPr>
          <w:rFonts w:asciiTheme="minorBidi" w:hAnsiTheme="minorBidi"/>
          <w:sz w:val="24"/>
          <w:szCs w:val="24"/>
        </w:rPr>
        <w:t>choose</w:t>
      </w:r>
      <w:r w:rsidR="008E5F99" w:rsidRPr="00F31CF7">
        <w:rPr>
          <w:rFonts w:asciiTheme="minorBidi" w:hAnsiTheme="minorBidi"/>
          <w:sz w:val="24"/>
          <w:szCs w:val="24"/>
        </w:rPr>
        <w:t xml:space="preserve"> from two main options </w:t>
      </w:r>
    </w:p>
    <w:p w14:paraId="76D6155E" w14:textId="72AC3080" w:rsidR="008E5F99" w:rsidRDefault="008E5F99" w:rsidP="008E5F99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sz w:val="28"/>
          <w:szCs w:val="28"/>
        </w:rPr>
      </w:pPr>
      <w:r w:rsidRPr="008E5F99">
        <w:rPr>
          <w:rFonts w:asciiTheme="minorBidi" w:hAnsiTheme="minorBidi"/>
          <w:sz w:val="28"/>
          <w:szCs w:val="28"/>
        </w:rPr>
        <w:t xml:space="preserve">Import an existing scenario </w:t>
      </w:r>
      <w:r w:rsidR="00F31CF7" w:rsidRPr="008E5F99">
        <w:rPr>
          <w:rFonts w:asciiTheme="minorBidi" w:hAnsiTheme="minorBidi"/>
          <w:sz w:val="28"/>
          <w:szCs w:val="28"/>
        </w:rPr>
        <w:t>file:</w:t>
      </w:r>
    </w:p>
    <w:p w14:paraId="4622560B" w14:textId="70B0F37E" w:rsidR="00FC7B28" w:rsidRPr="00F31CF7" w:rsidRDefault="00FC7B28" w:rsidP="00FC7B28">
      <w:pPr>
        <w:ind w:left="36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Importing an existing scenario to 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  <w:r w:rsidR="00151561">
        <w:rPr>
          <w:rFonts w:asciiTheme="minorBidi" w:hAnsiTheme="minorBidi"/>
          <w:sz w:val="24"/>
          <w:szCs w:val="24"/>
        </w:rPr>
        <w:t xml:space="preserve"> </w:t>
      </w:r>
      <w:r w:rsidRPr="00F31CF7">
        <w:rPr>
          <w:rFonts w:asciiTheme="minorBidi" w:hAnsiTheme="minorBidi"/>
          <w:sz w:val="24"/>
          <w:szCs w:val="24"/>
        </w:rPr>
        <w:t>can be done easily by first clicking on import scenario button form the main screen</w:t>
      </w:r>
    </w:p>
    <w:p w14:paraId="316A532C" w14:textId="77777777" w:rsidR="00FC7B28" w:rsidRDefault="00FC7B28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1B982EFC" w14:textId="02901DC9" w:rsidR="00FC7B28" w:rsidRDefault="00FC7B28" w:rsidP="00D47866">
      <w:pPr>
        <w:ind w:left="360"/>
        <w:jc w:val="center"/>
        <w:rPr>
          <w:rFonts w:asciiTheme="minorBidi" w:hAnsiTheme="minorBidi"/>
          <w:sz w:val="28"/>
          <w:szCs w:val="28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20CE1A" wp14:editId="50BC4009">
                <wp:simplePos x="0" y="0"/>
                <wp:positionH relativeFrom="column">
                  <wp:posOffset>1126490</wp:posOffset>
                </wp:positionH>
                <wp:positionV relativeFrom="paragraph">
                  <wp:posOffset>1494155</wp:posOffset>
                </wp:positionV>
                <wp:extent cx="837221" cy="386271"/>
                <wp:effectExtent l="0" t="114300" r="0" b="166370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168013">
                          <a:off x="0" y="0"/>
                          <a:ext cx="837221" cy="386271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A99BC6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" o:spid="_x0000_s1026" type="#_x0000_t13" style="position:absolute;margin-left:88.7pt;margin-top:117.65pt;width:65.9pt;height:30.4pt;rotation:-2656378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" adj="16617" fillcolor="red" strokecolor="#1f3763 [1604]" strokeweight="1pt"/>
            </w:pict>
          </mc:Fallback>
        </mc:AlternateContent>
      </w:r>
      <w:r w:rsidR="00ED25EA" w:rsidRPr="00ED25EA">
        <w:rPr>
          <w:noProof/>
          <w:lang w:val="en-US"/>
        </w:rPr>
        <w:t xml:space="preserve"> </w:t>
      </w:r>
      <w:r w:rsidR="00D720C6">
        <w:rPr>
          <w:noProof/>
          <w:lang w:val="en-US"/>
        </w:rPr>
        <w:drawing>
          <wp:inline distT="0" distB="0" distL="0" distR="0" wp14:anchorId="4A5AE194" wp14:editId="1B8CC5E2">
            <wp:extent cx="3800475" cy="1905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0047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A4B6C" w14:textId="77777777" w:rsidR="00FC7B28" w:rsidRDefault="00FC7B28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2333B473" w14:textId="67AFC8A5" w:rsidR="00FC7B28" w:rsidRPr="00F31CF7" w:rsidRDefault="00FC7B28" w:rsidP="00FC7B28">
      <w:pPr>
        <w:ind w:left="36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Then a new window will appear this window will allow you to </w:t>
      </w:r>
      <w:r w:rsidR="00B31B52" w:rsidRPr="00F31CF7">
        <w:rPr>
          <w:rFonts w:asciiTheme="minorBidi" w:hAnsiTheme="minorBidi"/>
          <w:sz w:val="24"/>
          <w:szCs w:val="24"/>
        </w:rPr>
        <w:t>choose</w:t>
      </w:r>
      <w:r w:rsidRPr="00F31CF7">
        <w:rPr>
          <w:rFonts w:asciiTheme="minorBidi" w:hAnsiTheme="minorBidi"/>
          <w:sz w:val="24"/>
          <w:szCs w:val="24"/>
        </w:rPr>
        <w:t xml:space="preserve"> the file form your computer.</w:t>
      </w:r>
    </w:p>
    <w:p w14:paraId="7D28938F" w14:textId="1E1E221E" w:rsidR="00F31CF7" w:rsidRPr="00F31CF7" w:rsidRDefault="00F31CF7" w:rsidP="00FC7B28">
      <w:pPr>
        <w:ind w:left="36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Chose the appropriate scenario file </w:t>
      </w:r>
    </w:p>
    <w:p w14:paraId="44001BA6" w14:textId="77777777" w:rsidR="00FC7B28" w:rsidRPr="00F31CF7" w:rsidRDefault="00FC7B28" w:rsidP="00FC7B28">
      <w:pPr>
        <w:ind w:left="360"/>
        <w:jc w:val="both"/>
        <w:rPr>
          <w:rFonts w:asciiTheme="minorBidi" w:hAnsiTheme="minorBidi"/>
          <w:sz w:val="24"/>
          <w:szCs w:val="24"/>
        </w:rPr>
      </w:pPr>
    </w:p>
    <w:p w14:paraId="4E5E717B" w14:textId="48B25D5F" w:rsidR="00FC7B28" w:rsidRDefault="00363765" w:rsidP="00FC7B28">
      <w:pPr>
        <w:ind w:left="360"/>
        <w:jc w:val="both"/>
        <w:rPr>
          <w:rFonts w:asciiTheme="minorBidi" w:hAnsiTheme="minorBidi"/>
          <w:sz w:val="28"/>
          <w:szCs w:val="28"/>
        </w:rPr>
      </w:pPr>
      <w:r>
        <w:rPr>
          <w:noProof/>
          <w:lang w:val="en-US"/>
        </w:rPr>
        <w:lastRenderedPageBreak/>
        <w:drawing>
          <wp:inline distT="0" distB="0" distL="0" distR="0" wp14:anchorId="27E40388" wp14:editId="71684880">
            <wp:extent cx="4838700" cy="32099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73C591E" w14:textId="1E2FA288" w:rsidR="00FC7B28" w:rsidRDefault="00FC7B28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247B0E48" w14:textId="77777777" w:rsidR="00E77532" w:rsidRDefault="00E77532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4E85EECE" w14:textId="11044044" w:rsidR="00FC7B28" w:rsidRPr="00F31CF7" w:rsidRDefault="00F31CF7" w:rsidP="00FC7B28">
      <w:pPr>
        <w:ind w:left="360"/>
        <w:jc w:val="both"/>
        <w:rPr>
          <w:rFonts w:asciiTheme="minorBidi" w:hAnsiTheme="minorBidi"/>
          <w:i/>
          <w:iCs/>
          <w:sz w:val="24"/>
          <w:szCs w:val="24"/>
        </w:rPr>
      </w:pPr>
      <w:r w:rsidRPr="00F31CF7">
        <w:rPr>
          <w:rFonts w:asciiTheme="minorBidi" w:hAnsiTheme="minorBidi"/>
          <w:i/>
          <w:iCs/>
          <w:sz w:val="24"/>
          <w:szCs w:val="24"/>
        </w:rPr>
        <w:t xml:space="preserve">Then click </w:t>
      </w:r>
      <w:proofErr w:type="gramStart"/>
      <w:r w:rsidRPr="00F31CF7">
        <w:rPr>
          <w:rFonts w:asciiTheme="minorBidi" w:hAnsiTheme="minorBidi"/>
          <w:i/>
          <w:iCs/>
          <w:sz w:val="24"/>
          <w:szCs w:val="24"/>
        </w:rPr>
        <w:t xml:space="preserve">open </w:t>
      </w:r>
      <w:r>
        <w:rPr>
          <w:rFonts w:asciiTheme="minorBidi" w:hAnsiTheme="minorBidi"/>
          <w:i/>
          <w:iCs/>
          <w:sz w:val="24"/>
          <w:szCs w:val="24"/>
        </w:rPr>
        <w:t>which</w:t>
      </w:r>
      <w:proofErr w:type="gramEnd"/>
      <w:r>
        <w:rPr>
          <w:rFonts w:asciiTheme="minorBidi" w:hAnsiTheme="minorBidi"/>
          <w:i/>
          <w:iCs/>
          <w:sz w:val="24"/>
          <w:szCs w:val="24"/>
        </w:rPr>
        <w:t xml:space="preserve"> will load the scenario into the program</w:t>
      </w:r>
    </w:p>
    <w:p w14:paraId="39389155" w14:textId="1CF030BF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458AE255" w14:textId="7C19C206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033556A5" w14:textId="3049B229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1644ADE9" w14:textId="63D0740C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4F00D73C" w14:textId="6E4E01B2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1A89296A" w14:textId="1B067DD5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6316224D" w14:textId="10DE5DF5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3DC72CA9" w14:textId="659C6F26" w:rsidR="00151561" w:rsidRDefault="00151561">
      <w:p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br w:type="page"/>
      </w:r>
    </w:p>
    <w:p w14:paraId="3D60F366" w14:textId="77777777" w:rsidR="00D47866" w:rsidRPr="00FC7B28" w:rsidRDefault="00D47866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736A8D99" w14:textId="46A84501" w:rsidR="00FC7B28" w:rsidRDefault="00F31CF7" w:rsidP="008E5F99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 xml:space="preserve">Creating new Scenario </w:t>
      </w:r>
    </w:p>
    <w:p w14:paraId="004973E8" w14:textId="77777777" w:rsidR="00F31CF7" w:rsidRDefault="00F31CF7" w:rsidP="00F31CF7">
      <w:pPr>
        <w:jc w:val="both"/>
        <w:rPr>
          <w:rFonts w:asciiTheme="minorBidi" w:hAnsiTheme="minorBidi"/>
          <w:sz w:val="28"/>
          <w:szCs w:val="28"/>
        </w:rPr>
      </w:pPr>
    </w:p>
    <w:p w14:paraId="55C44D38" w14:textId="3D3A3E97" w:rsidR="007255DB" w:rsidRDefault="00F31CF7" w:rsidP="00F31CF7">
      <w:pPr>
        <w:jc w:val="both"/>
        <w:rPr>
          <w:rFonts w:asciiTheme="minorBidi" w:hAnsiTheme="minorBidi"/>
          <w:sz w:val="24"/>
          <w:szCs w:val="24"/>
        </w:rPr>
      </w:pPr>
      <w:r w:rsidRPr="00AE4C10">
        <w:rPr>
          <w:rFonts w:asciiTheme="minorBidi" w:hAnsiTheme="minorBidi"/>
          <w:sz w:val="24"/>
          <w:szCs w:val="24"/>
        </w:rPr>
        <w:t xml:space="preserve">Creating a new scenario </w:t>
      </w:r>
      <w:proofErr w:type="gramStart"/>
      <w:r w:rsidRPr="00AE4C10">
        <w:rPr>
          <w:rFonts w:asciiTheme="minorBidi" w:hAnsiTheme="minorBidi"/>
          <w:sz w:val="24"/>
          <w:szCs w:val="24"/>
        </w:rPr>
        <w:t>can be done</w:t>
      </w:r>
      <w:proofErr w:type="gramEnd"/>
      <w:r w:rsidRPr="00AE4C10">
        <w:rPr>
          <w:rFonts w:asciiTheme="minorBidi" w:hAnsiTheme="minorBidi"/>
          <w:sz w:val="24"/>
          <w:szCs w:val="24"/>
        </w:rPr>
        <w:t xml:space="preserve"> by pressing on the new scenario button from the main screen of 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</w:p>
    <w:p w14:paraId="158B7FA3" w14:textId="77777777" w:rsidR="00D47866" w:rsidRPr="00D47866" w:rsidRDefault="00D47866" w:rsidP="00F31CF7">
      <w:pPr>
        <w:jc w:val="both"/>
        <w:rPr>
          <w:rFonts w:asciiTheme="minorBidi" w:hAnsiTheme="minorBidi"/>
          <w:sz w:val="24"/>
          <w:szCs w:val="24"/>
        </w:rPr>
      </w:pPr>
    </w:p>
    <w:p w14:paraId="57A3D5E7" w14:textId="7FAFE489" w:rsidR="007255DB" w:rsidRDefault="00D47866" w:rsidP="00D47866">
      <w:pPr>
        <w:jc w:val="center"/>
        <w:rPr>
          <w:rFonts w:asciiTheme="minorBidi" w:hAnsiTheme="minorBidi"/>
          <w:sz w:val="28"/>
          <w:szCs w:val="28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036C3C" wp14:editId="5685B31D">
                <wp:simplePos x="0" y="0"/>
                <wp:positionH relativeFrom="column">
                  <wp:posOffset>4060825</wp:posOffset>
                </wp:positionH>
                <wp:positionV relativeFrom="paragraph">
                  <wp:posOffset>1517015</wp:posOffset>
                </wp:positionV>
                <wp:extent cx="837221" cy="386271"/>
                <wp:effectExtent l="0" t="114300" r="0" b="18542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430690">
                          <a:off x="0" y="0"/>
                          <a:ext cx="837221" cy="386271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A234A5C" id="Arrow: Right 10" o:spid="_x0000_s1026" type="#_x0000_t13" style="position:absolute;margin-left:319.75pt;margin-top:119.45pt;width:65.9pt;height:30.4pt;rotation:-8923065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" adj="16617" fillcolor="red" strokecolor="#2f528f" strokeweight="1pt"/>
            </w:pict>
          </mc:Fallback>
        </mc:AlternateContent>
      </w:r>
      <w:r w:rsidR="00151561">
        <w:rPr>
          <w:noProof/>
          <w:lang w:val="en-US"/>
        </w:rPr>
        <w:drawing>
          <wp:inline distT="0" distB="0" distL="0" distR="0" wp14:anchorId="19DF51A2" wp14:editId="274B830D">
            <wp:extent cx="3676650" cy="1838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4E3DA" w14:textId="77777777" w:rsidR="00D47866" w:rsidRPr="00C55B49" w:rsidRDefault="00D47866" w:rsidP="00D47866">
      <w:pPr>
        <w:jc w:val="center"/>
        <w:rPr>
          <w:rFonts w:asciiTheme="minorBidi" w:hAnsiTheme="minorBidi"/>
          <w:sz w:val="28"/>
          <w:szCs w:val="28"/>
        </w:rPr>
      </w:pPr>
    </w:p>
    <w:p w14:paraId="74BDDA03" w14:textId="28F15AF2" w:rsidR="00445908" w:rsidRDefault="00B31B52" w:rsidP="007255DB">
      <w:pPr>
        <w:jc w:val="both"/>
        <w:rPr>
          <w:rFonts w:asciiTheme="minorBidi" w:hAnsiTheme="minorBidi"/>
          <w:sz w:val="28"/>
          <w:szCs w:val="28"/>
          <w:lang w:val="en-US"/>
        </w:rPr>
      </w:pPr>
      <w:r w:rsidRPr="00AE4C10">
        <w:rPr>
          <w:rFonts w:asciiTheme="minorBidi" w:hAnsiTheme="minorBidi"/>
          <w:sz w:val="24"/>
          <w:szCs w:val="24"/>
          <w:lang w:val="en-US"/>
        </w:rPr>
        <w:t xml:space="preserve">Then it will open the create scenario screen which will allow the user to add command, remove command or to move commands </w:t>
      </w:r>
    </w:p>
    <w:p w14:paraId="4E3ABD2C" w14:textId="61CD2E49" w:rsidR="00AE4C10" w:rsidRDefault="00D47866" w:rsidP="007255DB">
      <w:pPr>
        <w:jc w:val="both"/>
        <w:rPr>
          <w:rFonts w:asciiTheme="minorBidi" w:hAnsiTheme="minorBidi"/>
          <w:sz w:val="28"/>
          <w:szCs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77696" behindDoc="1" locked="0" layoutInCell="1" allowOverlap="1" wp14:anchorId="370BE170" wp14:editId="1848B978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5937250" cy="4479580"/>
            <wp:effectExtent l="0" t="0" r="635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4479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9BE923" w14:textId="3E0CCF1A" w:rsidR="007255DB" w:rsidRPr="00B31B52" w:rsidRDefault="00D47866" w:rsidP="007255DB">
      <w:pPr>
        <w:jc w:val="both"/>
        <w:rPr>
          <w:rFonts w:asciiTheme="minorBidi" w:hAnsiTheme="minorBidi"/>
          <w:sz w:val="28"/>
          <w:szCs w:val="28"/>
          <w:rtl/>
          <w:lang w:val="en-US"/>
        </w:rPr>
      </w:pPr>
      <w:r w:rsidRPr="00B31B52">
        <w:rPr>
          <w:b/>
          <w:bCs/>
          <w:noProof/>
          <w:color w:val="FF0000"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C416FC4" wp14:editId="353138D4">
                <wp:simplePos x="0" y="0"/>
                <wp:positionH relativeFrom="leftMargin">
                  <wp:posOffset>476250</wp:posOffset>
                </wp:positionH>
                <wp:positionV relativeFrom="paragraph">
                  <wp:posOffset>646430</wp:posOffset>
                </wp:positionV>
                <wp:extent cx="271145" cy="371475"/>
                <wp:effectExtent l="0" t="0" r="14605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7114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6A66A" w14:textId="1366A531" w:rsidR="00363765" w:rsidRPr="009967F7" w:rsidRDefault="00363765" w:rsidP="00A56231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C416F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.5pt;margin-top:50.9pt;width:21.35pt;height:29.25pt;flip:x;z-index:-251641856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">
                <v:textbox>
                  <w:txbxContent>
                    <w:p w14:paraId="2CD6A66A" w14:textId="1366A531" w:rsidR="00363765" w:rsidRPr="009967F7" w:rsidRDefault="00363765" w:rsidP="00A56231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027EEA5" wp14:editId="1F7B5FC0">
                <wp:simplePos x="0" y="0"/>
                <wp:positionH relativeFrom="column">
                  <wp:posOffset>5386705</wp:posOffset>
                </wp:positionH>
                <wp:positionV relativeFrom="paragraph">
                  <wp:posOffset>381000</wp:posOffset>
                </wp:positionV>
                <wp:extent cx="774700" cy="247650"/>
                <wp:effectExtent l="38100" t="0" r="25400" b="76200"/>
                <wp:wrapTopAndBottom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74700" cy="2476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17F91D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424.15pt;margin-top:30pt;width:61pt;height:19.5pt;flip:x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" strokecolor="black [3213]" strokeweight=".5pt">
                <v:stroke endarrow="block" joinstyle="miter"/>
                <w10:wrap type="topAndBottom"/>
              </v:shape>
            </w:pict>
          </mc:Fallback>
        </mc:AlternateContent>
      </w:r>
      <w:r w:rsidRPr="00B00E71">
        <w:rPr>
          <w:b/>
          <w:bCs/>
          <w:noProof/>
          <w:color w:val="FF0000"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3E304BE8" wp14:editId="5B1519D2">
                <wp:simplePos x="0" y="0"/>
                <wp:positionH relativeFrom="rightMargin">
                  <wp:posOffset>262255</wp:posOffset>
                </wp:positionH>
                <wp:positionV relativeFrom="paragraph">
                  <wp:posOffset>117475</wp:posOffset>
                </wp:positionV>
                <wp:extent cx="271145" cy="371475"/>
                <wp:effectExtent l="0" t="0" r="14605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7114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F1F5E4" w14:textId="77777777" w:rsidR="00363765" w:rsidRPr="009967F7" w:rsidRDefault="00363765" w:rsidP="00B00E71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9967F7">
                              <w:rPr>
                                <w:sz w:val="32"/>
                                <w:szCs w:val="32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04BE8" id="_x0000_s1027" type="#_x0000_t202" style="position:absolute;left:0;text-align:left;margin-left:20.65pt;margin-top:9.25pt;width:21.35pt;height:29.25pt;flip:x;z-index:-25164595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">
                <v:textbox>
                  <w:txbxContent>
                    <w:p w14:paraId="49F1F5E4" w14:textId="77777777" w:rsidR="00363765" w:rsidRPr="009967F7" w:rsidRDefault="00363765" w:rsidP="00B00E71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 w:rsidRPr="009967F7">
                        <w:rPr>
                          <w:sz w:val="32"/>
                          <w:szCs w:val="32"/>
                          <w:lang w:val="en-US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035F58" w14:textId="0C71E9E5" w:rsidR="008E5F99" w:rsidRDefault="00D47866" w:rsidP="008E5F99">
      <w:pPr>
        <w:pStyle w:val="ListParagraph"/>
        <w:ind w:left="450"/>
        <w:rPr>
          <w:b/>
          <w:bCs/>
          <w:color w:val="FF0000"/>
          <w:sz w:val="32"/>
          <w:szCs w:val="32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D44658A" wp14:editId="78394ABE">
                <wp:simplePos x="0" y="0"/>
                <wp:positionH relativeFrom="margin">
                  <wp:posOffset>-152400</wp:posOffset>
                </wp:positionH>
                <wp:positionV relativeFrom="paragraph">
                  <wp:posOffset>384175</wp:posOffset>
                </wp:positionV>
                <wp:extent cx="533400" cy="113030"/>
                <wp:effectExtent l="0" t="57150" r="0" b="2032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3400" cy="11303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3E60282" id="Straight Arrow Connector 6" o:spid="_x0000_s1026" type="#_x0000_t32" style="position:absolute;margin-left:-12pt;margin-top:30.25pt;width:42pt;height:8.9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" strokecolor="windowText" strokeweight=".5pt">
                <v:stroke endarrow="block" joinstyle="miter"/>
                <w10:wrap anchorx="margin"/>
              </v:shape>
            </w:pict>
          </mc:Fallback>
        </mc:AlternateContent>
      </w:r>
    </w:p>
    <w:p w14:paraId="1D984383" w14:textId="6512CBED" w:rsidR="00B00E71" w:rsidRPr="00456577" w:rsidRDefault="00B00E71" w:rsidP="008E5F99">
      <w:pPr>
        <w:pStyle w:val="ListParagraph"/>
        <w:ind w:left="450"/>
        <w:rPr>
          <w:b/>
          <w:bCs/>
          <w:color w:val="FF0000"/>
          <w:sz w:val="32"/>
          <w:szCs w:val="32"/>
        </w:rPr>
      </w:pPr>
    </w:p>
    <w:p w14:paraId="29B85E8E" w14:textId="73C75B39" w:rsidR="00A56231" w:rsidRDefault="00A56231" w:rsidP="004C2552">
      <w:pPr>
        <w:ind w:left="360"/>
        <w:rPr>
          <w:rFonts w:asciiTheme="minorBidi" w:hAnsiTheme="minorBidi"/>
          <w:sz w:val="24"/>
          <w:szCs w:val="24"/>
        </w:rPr>
      </w:pPr>
      <w:r w:rsidRPr="00445908">
        <w:rPr>
          <w:b/>
          <w:bCs/>
          <w:noProof/>
          <w:color w:val="FF0000"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0FB7E2E" wp14:editId="22B78BA8">
                <wp:simplePos x="0" y="0"/>
                <wp:positionH relativeFrom="leftMargin">
                  <wp:align>left</wp:align>
                </wp:positionH>
                <wp:positionV relativeFrom="paragraph">
                  <wp:posOffset>20833715</wp:posOffset>
                </wp:positionV>
                <wp:extent cx="271145" cy="371475"/>
                <wp:effectExtent l="0" t="0" r="14605" b="285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7114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A3648" w14:textId="1000B505" w:rsidR="00363765" w:rsidRPr="009967F7" w:rsidRDefault="00363765" w:rsidP="00445908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FB7E2E" id="_x0000_s1028" type="#_x0000_t202" style="position:absolute;left:0;text-align:left;margin-left:0;margin-top:1640.45pt;width:21.35pt;height:29.25pt;flip:x;z-index:-251648000;visibility:visible;mso-wrap-style:square;mso-wrap-distance-left:9pt;mso-wrap-distance-top:0;mso-wrap-distance-right:9pt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">
                <v:textbox>
                  <w:txbxContent>
                    <w:p w14:paraId="292A3648" w14:textId="1000B505" w:rsidR="00363765" w:rsidRPr="009967F7" w:rsidRDefault="00363765" w:rsidP="00445908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1E4E77" w14:textId="186C3793" w:rsidR="00A56231" w:rsidRDefault="00A56231" w:rsidP="004C2552">
      <w:pPr>
        <w:ind w:left="360"/>
        <w:rPr>
          <w:rFonts w:asciiTheme="minorBidi" w:hAnsiTheme="minorBidi"/>
          <w:sz w:val="24"/>
          <w:szCs w:val="24"/>
        </w:rPr>
      </w:pPr>
    </w:p>
    <w:p w14:paraId="5F267C86" w14:textId="77777777" w:rsidR="00A56231" w:rsidRDefault="00A56231" w:rsidP="004C2552">
      <w:pPr>
        <w:ind w:left="360"/>
        <w:rPr>
          <w:rFonts w:asciiTheme="minorBidi" w:hAnsiTheme="minorBidi"/>
          <w:sz w:val="24"/>
          <w:szCs w:val="24"/>
        </w:rPr>
      </w:pPr>
    </w:p>
    <w:p w14:paraId="7FE3274F" w14:textId="77777777" w:rsidR="00A56231" w:rsidRDefault="00A56231" w:rsidP="004C2552">
      <w:pPr>
        <w:ind w:left="360"/>
        <w:rPr>
          <w:rFonts w:asciiTheme="minorBidi" w:hAnsiTheme="minorBidi"/>
          <w:sz w:val="24"/>
          <w:szCs w:val="24"/>
        </w:rPr>
      </w:pPr>
    </w:p>
    <w:p w14:paraId="56776B2F" w14:textId="6DF5BB62" w:rsidR="00A56231" w:rsidRDefault="00A56231" w:rsidP="004C2552">
      <w:pPr>
        <w:ind w:left="360"/>
        <w:rPr>
          <w:rFonts w:asciiTheme="minorBidi" w:hAnsiTheme="minorBidi"/>
          <w:sz w:val="24"/>
          <w:szCs w:val="24"/>
        </w:rPr>
      </w:pPr>
    </w:p>
    <w:p w14:paraId="4B033726" w14:textId="77777777" w:rsidR="00A56231" w:rsidRDefault="00A56231" w:rsidP="004C2552">
      <w:pPr>
        <w:ind w:left="360"/>
        <w:rPr>
          <w:rFonts w:asciiTheme="minorBidi" w:hAnsiTheme="minorBidi"/>
          <w:sz w:val="24"/>
          <w:szCs w:val="24"/>
        </w:rPr>
      </w:pPr>
    </w:p>
    <w:p w14:paraId="22049638" w14:textId="63DC0232" w:rsidR="00A56231" w:rsidRDefault="00A56231" w:rsidP="00A56231">
      <w:pPr>
        <w:rPr>
          <w:rFonts w:asciiTheme="minorBidi" w:hAnsiTheme="minorBidi"/>
          <w:sz w:val="24"/>
          <w:szCs w:val="24"/>
        </w:rPr>
      </w:pPr>
    </w:p>
    <w:p w14:paraId="0A4D1740" w14:textId="77777777" w:rsidR="00A56231" w:rsidRDefault="00A56231" w:rsidP="00A56231">
      <w:pPr>
        <w:rPr>
          <w:rFonts w:asciiTheme="minorBidi" w:hAnsiTheme="minorBidi"/>
          <w:sz w:val="24"/>
          <w:szCs w:val="24"/>
        </w:rPr>
      </w:pPr>
    </w:p>
    <w:p w14:paraId="04AE94CB" w14:textId="77777777" w:rsidR="00D47866" w:rsidRDefault="00D47866" w:rsidP="00AE4C10">
      <w:pPr>
        <w:rPr>
          <w:rFonts w:asciiTheme="minorBidi" w:hAnsiTheme="minorBidi"/>
          <w:sz w:val="24"/>
          <w:szCs w:val="24"/>
        </w:rPr>
      </w:pPr>
    </w:p>
    <w:p w14:paraId="2B73AB6E" w14:textId="48F546EC" w:rsidR="008E5F99" w:rsidRPr="00C55B49" w:rsidRDefault="00445908" w:rsidP="00AE4C10">
      <w:pPr>
        <w:rPr>
          <w:rFonts w:asciiTheme="minorBidi" w:hAnsiTheme="minorBidi"/>
          <w:sz w:val="24"/>
          <w:szCs w:val="24"/>
        </w:rPr>
      </w:pPr>
      <w:r w:rsidRPr="00C55B49">
        <w:rPr>
          <w:rFonts w:asciiTheme="minorBidi" w:hAnsiTheme="minorBidi"/>
          <w:sz w:val="24"/>
          <w:szCs w:val="24"/>
        </w:rPr>
        <w:t xml:space="preserve">Adding command </w:t>
      </w:r>
      <w:proofErr w:type="gramStart"/>
      <w:r w:rsidRPr="00C55B49">
        <w:rPr>
          <w:rFonts w:asciiTheme="minorBidi" w:hAnsiTheme="minorBidi"/>
          <w:sz w:val="24"/>
          <w:szCs w:val="24"/>
        </w:rPr>
        <w:t xml:space="preserve">can be easily </w:t>
      </w:r>
      <w:r w:rsidR="00B00E71" w:rsidRPr="00C55B49">
        <w:rPr>
          <w:rFonts w:asciiTheme="minorBidi" w:hAnsiTheme="minorBidi"/>
          <w:sz w:val="24"/>
          <w:szCs w:val="24"/>
        </w:rPr>
        <w:t>done</w:t>
      </w:r>
      <w:proofErr w:type="gramEnd"/>
      <w:r w:rsidR="00B00E71" w:rsidRPr="00C55B49">
        <w:rPr>
          <w:rFonts w:asciiTheme="minorBidi" w:hAnsiTheme="minorBidi"/>
          <w:sz w:val="24"/>
          <w:szCs w:val="24"/>
        </w:rPr>
        <w:t xml:space="preserve"> choosing</w:t>
      </w:r>
      <w:r w:rsidRPr="00C55B49">
        <w:rPr>
          <w:rFonts w:asciiTheme="minorBidi" w:hAnsiTheme="minorBidi"/>
          <w:sz w:val="24"/>
          <w:szCs w:val="24"/>
        </w:rPr>
        <w:t xml:space="preserve"> from the command drop</w:t>
      </w:r>
      <w:r w:rsidR="00751BC7" w:rsidRPr="00C55B49">
        <w:rPr>
          <w:rFonts w:asciiTheme="minorBidi" w:hAnsiTheme="minorBidi"/>
          <w:sz w:val="24"/>
          <w:szCs w:val="24"/>
        </w:rPr>
        <w:t>-</w:t>
      </w:r>
      <w:r w:rsidRPr="00C55B49">
        <w:rPr>
          <w:rFonts w:asciiTheme="minorBidi" w:hAnsiTheme="minorBidi"/>
          <w:sz w:val="24"/>
          <w:szCs w:val="24"/>
        </w:rPr>
        <w:t xml:space="preserve">down menu  </w:t>
      </w:r>
    </w:p>
    <w:p w14:paraId="59DBA375" w14:textId="77777777" w:rsidR="00AE4C10" w:rsidRPr="00AE4C10" w:rsidRDefault="00AE4C10" w:rsidP="00AE4C10">
      <w:pPr>
        <w:rPr>
          <w:rFonts w:asciiTheme="minorBidi" w:hAnsiTheme="minorBidi"/>
          <w:sz w:val="24"/>
          <w:szCs w:val="24"/>
        </w:rPr>
      </w:pPr>
    </w:p>
    <w:p w14:paraId="0A01B224" w14:textId="1F879456" w:rsidR="00456577" w:rsidRDefault="00AE4C10" w:rsidP="00B00E71">
      <w:pPr>
        <w:ind w:left="360"/>
        <w:rPr>
          <w:sz w:val="24"/>
          <w:szCs w:val="24"/>
        </w:rPr>
      </w:pPr>
      <w:r w:rsidRPr="00B31B52">
        <w:rPr>
          <w:b/>
          <w:bCs/>
          <w:noProof/>
          <w:color w:val="FF0000"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14DAE987" wp14:editId="4E8E5FE2">
                <wp:simplePos x="0" y="0"/>
                <wp:positionH relativeFrom="leftMargin">
                  <wp:align>right</wp:align>
                </wp:positionH>
                <wp:positionV relativeFrom="paragraph">
                  <wp:posOffset>97059</wp:posOffset>
                </wp:positionV>
                <wp:extent cx="422695" cy="422694"/>
                <wp:effectExtent l="0" t="0" r="15875" b="1587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22695" cy="4226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C968C6" w14:textId="5A824669" w:rsidR="00363765" w:rsidRPr="009967F7" w:rsidRDefault="00363765" w:rsidP="00A56231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1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AE987" id="_x0000_s1029" type="#_x0000_t202" style="position:absolute;left:0;text-align:left;margin-left:-17.9pt;margin-top:7.65pt;width:33.3pt;height:33.3pt;flip:x;z-index:-251643904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">
                <v:textbox>
                  <w:txbxContent>
                    <w:p w14:paraId="13C968C6" w14:textId="5A824669" w:rsidR="00363765" w:rsidRPr="009967F7" w:rsidRDefault="00363765" w:rsidP="00A56231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1-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45908" w:rsidRPr="00B00E71">
        <w:rPr>
          <w:sz w:val="24"/>
          <w:szCs w:val="24"/>
        </w:rPr>
        <w:t xml:space="preserve">The </w:t>
      </w:r>
      <w:r w:rsidR="00751BC7" w:rsidRPr="00B00E71">
        <w:rPr>
          <w:sz w:val="24"/>
          <w:szCs w:val="24"/>
        </w:rPr>
        <w:t>drop-down</w:t>
      </w:r>
      <w:r w:rsidR="00445908" w:rsidRPr="00B00E71">
        <w:rPr>
          <w:sz w:val="24"/>
          <w:szCs w:val="24"/>
        </w:rPr>
        <w:t xml:space="preserve"> </w:t>
      </w:r>
      <w:r w:rsidR="00751BC7">
        <w:rPr>
          <w:sz w:val="24"/>
          <w:szCs w:val="24"/>
        </w:rPr>
        <w:t xml:space="preserve">command </w:t>
      </w:r>
      <w:r w:rsidR="00445908" w:rsidRPr="00B00E71">
        <w:rPr>
          <w:sz w:val="24"/>
          <w:szCs w:val="24"/>
        </w:rPr>
        <w:t xml:space="preserve">menu that allow the user to choose from </w:t>
      </w:r>
      <w:r w:rsidR="00751BC7" w:rsidRPr="00B00E71">
        <w:rPr>
          <w:sz w:val="24"/>
          <w:szCs w:val="24"/>
        </w:rPr>
        <w:t xml:space="preserve">a </w:t>
      </w:r>
      <w:r w:rsidR="00751BC7">
        <w:rPr>
          <w:sz w:val="24"/>
          <w:szCs w:val="24"/>
        </w:rPr>
        <w:t xml:space="preserve">list of </w:t>
      </w:r>
      <w:r w:rsidR="00751BC7" w:rsidRPr="00B00E71">
        <w:rPr>
          <w:sz w:val="24"/>
          <w:szCs w:val="24"/>
        </w:rPr>
        <w:t>command</w:t>
      </w:r>
      <w:r w:rsidR="00751BC7">
        <w:rPr>
          <w:sz w:val="24"/>
          <w:szCs w:val="24"/>
        </w:rPr>
        <w:t>s</w:t>
      </w:r>
      <w:r w:rsidR="00445908" w:rsidRPr="00B00E71">
        <w:rPr>
          <w:sz w:val="24"/>
          <w:szCs w:val="24"/>
        </w:rPr>
        <w:t xml:space="preserve"> which are (Read </w:t>
      </w:r>
      <w:r w:rsidR="00B00E71">
        <w:rPr>
          <w:sz w:val="24"/>
          <w:szCs w:val="24"/>
        </w:rPr>
        <w:t xml:space="preserve">  </w:t>
      </w:r>
      <w:r w:rsidR="00445908" w:rsidRPr="00B00E71">
        <w:rPr>
          <w:sz w:val="24"/>
          <w:szCs w:val="24"/>
        </w:rPr>
        <w:t xml:space="preserve">text, pause, Display text, Start Repeat, End Repeat, skip </w:t>
      </w:r>
      <w:r w:rsidR="00B00E71" w:rsidRPr="00B00E71">
        <w:rPr>
          <w:sz w:val="24"/>
          <w:szCs w:val="24"/>
        </w:rPr>
        <w:t>button,</w:t>
      </w:r>
      <w:r w:rsidR="00445908" w:rsidRPr="00B00E71">
        <w:rPr>
          <w:sz w:val="24"/>
          <w:szCs w:val="24"/>
        </w:rPr>
        <w:t xml:space="preserve"> User input, </w:t>
      </w:r>
      <w:r w:rsidRPr="00B00E71">
        <w:rPr>
          <w:sz w:val="24"/>
          <w:szCs w:val="24"/>
        </w:rPr>
        <w:t>sound,</w:t>
      </w:r>
      <w:r w:rsidR="00445908" w:rsidRPr="00B00E71">
        <w:rPr>
          <w:sz w:val="24"/>
          <w:szCs w:val="24"/>
        </w:rPr>
        <w:t xml:space="preserve"> </w:t>
      </w:r>
      <w:r w:rsidR="00751BC7" w:rsidRPr="00B00E71">
        <w:rPr>
          <w:sz w:val="24"/>
          <w:szCs w:val="24"/>
        </w:rPr>
        <w:t>reset</w:t>
      </w:r>
      <w:r w:rsidR="00B00E71" w:rsidRPr="00B00E71">
        <w:rPr>
          <w:sz w:val="24"/>
          <w:szCs w:val="24"/>
        </w:rPr>
        <w:t xml:space="preserve"> </w:t>
      </w:r>
      <w:r w:rsidRPr="00B00E71">
        <w:rPr>
          <w:sz w:val="24"/>
          <w:szCs w:val="24"/>
        </w:rPr>
        <w:t>buttons,</w:t>
      </w:r>
      <w:r w:rsidR="00B00E71" w:rsidRPr="00B00E71">
        <w:rPr>
          <w:sz w:val="24"/>
          <w:szCs w:val="24"/>
        </w:rPr>
        <w:t xml:space="preserve"> </w:t>
      </w:r>
      <w:r w:rsidR="00D47866" w:rsidRPr="00B00E71">
        <w:rPr>
          <w:sz w:val="24"/>
          <w:szCs w:val="24"/>
        </w:rPr>
        <w:t>clear</w:t>
      </w:r>
      <w:r w:rsidR="00B00E71" w:rsidRPr="00B00E71">
        <w:rPr>
          <w:sz w:val="24"/>
          <w:szCs w:val="24"/>
        </w:rPr>
        <w:t xml:space="preserve"> all cell Display, clear cell Display, Display cell </w:t>
      </w:r>
      <w:r w:rsidR="00E77532" w:rsidRPr="00B00E71">
        <w:rPr>
          <w:sz w:val="24"/>
          <w:szCs w:val="24"/>
        </w:rPr>
        <w:t>pins,</w:t>
      </w:r>
      <w:r w:rsidR="00B00E71" w:rsidRPr="00B00E71">
        <w:rPr>
          <w:sz w:val="24"/>
          <w:szCs w:val="24"/>
        </w:rPr>
        <w:t xml:space="preserve"> Display </w:t>
      </w:r>
      <w:r w:rsidR="00E77532" w:rsidRPr="00B00E71">
        <w:rPr>
          <w:sz w:val="24"/>
          <w:szCs w:val="24"/>
        </w:rPr>
        <w:t>Character,</w:t>
      </w:r>
      <w:r w:rsidR="00B00E71" w:rsidRPr="00B00E71">
        <w:rPr>
          <w:sz w:val="24"/>
          <w:szCs w:val="24"/>
        </w:rPr>
        <w:t xml:space="preserve"> Raise pin, Lower </w:t>
      </w:r>
      <w:r w:rsidR="00E77532" w:rsidRPr="00B00E71">
        <w:rPr>
          <w:sz w:val="24"/>
          <w:szCs w:val="24"/>
        </w:rPr>
        <w:t>pins, Skip</w:t>
      </w:r>
      <w:r w:rsidR="00B00E71" w:rsidRPr="00B00E71">
        <w:rPr>
          <w:sz w:val="24"/>
          <w:szCs w:val="24"/>
        </w:rPr>
        <w:t xml:space="preserve"> </w:t>
      </w:r>
      <w:r w:rsidR="00751BC7" w:rsidRPr="00B00E71">
        <w:rPr>
          <w:sz w:val="24"/>
          <w:szCs w:val="24"/>
        </w:rPr>
        <w:t>location)</w:t>
      </w:r>
    </w:p>
    <w:p w14:paraId="17A345AE" w14:textId="77777777" w:rsidR="00AE4C10" w:rsidRPr="00B00E71" w:rsidRDefault="00AE4C10" w:rsidP="00B00E71">
      <w:pPr>
        <w:ind w:left="360"/>
        <w:rPr>
          <w:sz w:val="24"/>
          <w:szCs w:val="24"/>
        </w:rPr>
      </w:pPr>
    </w:p>
    <w:p w14:paraId="2D34ADDB" w14:textId="3B0694DC" w:rsidR="00B00E71" w:rsidRDefault="00B00E71" w:rsidP="00AE4C10">
      <w:pPr>
        <w:rPr>
          <w:rFonts w:asciiTheme="minorBidi" w:hAnsiTheme="minorBidi"/>
          <w:sz w:val="24"/>
          <w:szCs w:val="24"/>
        </w:rPr>
      </w:pPr>
      <w:r w:rsidRPr="00751BC7">
        <w:rPr>
          <w:rFonts w:asciiTheme="minorBidi" w:hAnsiTheme="minorBidi"/>
          <w:sz w:val="24"/>
          <w:szCs w:val="24"/>
        </w:rPr>
        <w:t xml:space="preserve">Then pressing on add command </w:t>
      </w:r>
      <w:r w:rsidR="00751BC7" w:rsidRPr="00751BC7">
        <w:rPr>
          <w:rFonts w:asciiTheme="minorBidi" w:hAnsiTheme="minorBidi"/>
          <w:sz w:val="24"/>
          <w:szCs w:val="24"/>
        </w:rPr>
        <w:t>button</w:t>
      </w:r>
      <w:r w:rsidR="00E60B1B">
        <w:rPr>
          <w:rFonts w:asciiTheme="minorBidi" w:hAnsiTheme="minorBidi"/>
          <w:sz w:val="24"/>
          <w:szCs w:val="24"/>
        </w:rPr>
        <w:t>,</w:t>
      </w:r>
      <w:r w:rsidR="00751BC7" w:rsidRPr="00751BC7">
        <w:rPr>
          <w:rFonts w:asciiTheme="minorBidi" w:hAnsiTheme="minorBidi"/>
          <w:sz w:val="24"/>
          <w:szCs w:val="24"/>
        </w:rPr>
        <w:t xml:space="preserve"> </w:t>
      </w:r>
      <w:r w:rsidRPr="00751BC7">
        <w:rPr>
          <w:rFonts w:asciiTheme="minorBidi" w:hAnsiTheme="minorBidi"/>
          <w:sz w:val="24"/>
          <w:szCs w:val="24"/>
        </w:rPr>
        <w:t xml:space="preserve">a message will pop </w:t>
      </w:r>
      <w:r w:rsidR="00D47866">
        <w:rPr>
          <w:rFonts w:asciiTheme="minorBidi" w:hAnsiTheme="minorBidi"/>
          <w:sz w:val="24"/>
          <w:szCs w:val="24"/>
        </w:rPr>
        <w:t xml:space="preserve">up </w:t>
      </w:r>
      <w:r w:rsidR="00D47866" w:rsidRPr="00751BC7">
        <w:rPr>
          <w:rFonts w:asciiTheme="minorBidi" w:hAnsiTheme="minorBidi"/>
          <w:sz w:val="24"/>
          <w:szCs w:val="24"/>
        </w:rPr>
        <w:t>to</w:t>
      </w:r>
      <w:r w:rsidRPr="00751BC7">
        <w:rPr>
          <w:rFonts w:asciiTheme="minorBidi" w:hAnsiTheme="minorBidi"/>
          <w:sz w:val="24"/>
          <w:szCs w:val="24"/>
        </w:rPr>
        <w:t xml:space="preserve"> add the command </w:t>
      </w:r>
      <w:r w:rsidR="00E77532" w:rsidRPr="00751BC7">
        <w:rPr>
          <w:rFonts w:asciiTheme="minorBidi" w:hAnsiTheme="minorBidi"/>
          <w:sz w:val="24"/>
          <w:szCs w:val="24"/>
        </w:rPr>
        <w:t>arguments. A</w:t>
      </w:r>
      <w:r w:rsidR="00A56231" w:rsidRPr="00751BC7">
        <w:rPr>
          <w:rFonts w:asciiTheme="minorBidi" w:hAnsiTheme="minorBidi"/>
          <w:sz w:val="24"/>
          <w:szCs w:val="24"/>
        </w:rPr>
        <w:t xml:space="preserve">dding the correct arguments to the command </w:t>
      </w:r>
      <w:r w:rsidR="00E77532" w:rsidRPr="00751BC7">
        <w:rPr>
          <w:rFonts w:asciiTheme="minorBidi" w:hAnsiTheme="minorBidi"/>
          <w:sz w:val="24"/>
          <w:szCs w:val="24"/>
        </w:rPr>
        <w:t xml:space="preserve">then </w:t>
      </w:r>
      <w:r w:rsidR="00A56231" w:rsidRPr="00751BC7">
        <w:rPr>
          <w:rFonts w:asciiTheme="minorBidi" w:hAnsiTheme="minorBidi"/>
          <w:sz w:val="24"/>
          <w:szCs w:val="24"/>
        </w:rPr>
        <w:t>pressing ok</w:t>
      </w:r>
      <w:r w:rsidR="00E77532" w:rsidRPr="00751BC7">
        <w:rPr>
          <w:rFonts w:asciiTheme="minorBidi" w:hAnsiTheme="minorBidi"/>
          <w:sz w:val="24"/>
          <w:szCs w:val="24"/>
        </w:rPr>
        <w:t xml:space="preserve"> button it</w:t>
      </w:r>
      <w:r w:rsidR="00A56231" w:rsidRPr="00751BC7">
        <w:rPr>
          <w:rFonts w:asciiTheme="minorBidi" w:hAnsiTheme="minorBidi"/>
          <w:sz w:val="24"/>
          <w:szCs w:val="24"/>
        </w:rPr>
        <w:t xml:space="preserve"> will appear on the </w:t>
      </w:r>
      <w:r w:rsidR="00E77532" w:rsidRPr="00751BC7">
        <w:rPr>
          <w:rFonts w:asciiTheme="minorBidi" w:hAnsiTheme="minorBidi"/>
          <w:sz w:val="24"/>
          <w:szCs w:val="24"/>
        </w:rPr>
        <w:t xml:space="preserve">command </w:t>
      </w:r>
      <w:r w:rsidR="00A56231" w:rsidRPr="00751BC7">
        <w:rPr>
          <w:rFonts w:asciiTheme="minorBidi" w:hAnsiTheme="minorBidi"/>
          <w:sz w:val="24"/>
          <w:szCs w:val="24"/>
        </w:rPr>
        <w:t xml:space="preserve">list </w:t>
      </w:r>
    </w:p>
    <w:p w14:paraId="1930514D" w14:textId="77777777" w:rsidR="00C55B49" w:rsidRPr="00751BC7" w:rsidRDefault="00C55B49" w:rsidP="00AE4C10">
      <w:pPr>
        <w:rPr>
          <w:rFonts w:asciiTheme="minorBidi" w:hAnsiTheme="minorBidi"/>
          <w:sz w:val="24"/>
          <w:szCs w:val="24"/>
        </w:rPr>
      </w:pPr>
    </w:p>
    <w:p w14:paraId="032385AC" w14:textId="6DABC93B" w:rsidR="00C55B49" w:rsidRDefault="00C55B49" w:rsidP="00C55B49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re is two ways you can add sound to the scenario</w:t>
      </w:r>
    </w:p>
    <w:p w14:paraId="5190C148" w14:textId="77777777" w:rsidR="00C55B49" w:rsidRDefault="00C55B49" w:rsidP="00C55B49">
      <w:pPr>
        <w:pStyle w:val="ListParagraph"/>
        <w:numPr>
          <w:ilvl w:val="0"/>
          <w:numId w:val="6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mport an audio file from the computer</w:t>
      </w:r>
    </w:p>
    <w:p w14:paraId="7253DE52" w14:textId="374ABE92" w:rsidR="00C55B49" w:rsidRPr="00C55B49" w:rsidRDefault="00C55B49" w:rsidP="00C55B49">
      <w:pPr>
        <w:pStyle w:val="ListParagraph"/>
        <w:numPr>
          <w:ilvl w:val="0"/>
          <w:numId w:val="6"/>
        </w:numPr>
        <w:rPr>
          <w:rFonts w:asciiTheme="minorBidi" w:hAnsiTheme="minorBidi"/>
          <w:sz w:val="24"/>
          <w:szCs w:val="24"/>
        </w:rPr>
      </w:pPr>
      <w:r w:rsidRPr="00C55B49">
        <w:rPr>
          <w:rFonts w:asciiTheme="minorBidi" w:hAnsiTheme="minorBidi"/>
          <w:sz w:val="24"/>
          <w:szCs w:val="24"/>
        </w:rPr>
        <w:t>record</w:t>
      </w:r>
      <w:r>
        <w:rPr>
          <w:rFonts w:asciiTheme="minorBidi" w:hAnsiTheme="minorBidi"/>
          <w:sz w:val="24"/>
          <w:szCs w:val="24"/>
        </w:rPr>
        <w:t xml:space="preserve"> sound from the sound window that will pop up </w:t>
      </w:r>
    </w:p>
    <w:p w14:paraId="09C735FA" w14:textId="6BFC0B27" w:rsidR="00456577" w:rsidRPr="00C55B49" w:rsidRDefault="00C55B49" w:rsidP="00C55B49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</w:t>
      </w:r>
      <w:r>
        <w:rPr>
          <w:noProof/>
          <w:lang w:val="en-US"/>
        </w:rPr>
        <w:drawing>
          <wp:inline distT="0" distB="0" distL="0" distR="0" wp14:anchorId="3F44B9C6" wp14:editId="4A97BC44">
            <wp:extent cx="5553075" cy="30765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143FD" w14:textId="63E1A4AE" w:rsidR="00456577" w:rsidRDefault="00AE4C10" w:rsidP="00775A3C">
      <w:pPr>
        <w:jc w:val="center"/>
        <w:rPr>
          <w:b/>
          <w:bCs/>
          <w:sz w:val="28"/>
          <w:szCs w:val="28"/>
        </w:rPr>
      </w:pPr>
      <w:r w:rsidRPr="00B31B52">
        <w:rPr>
          <w:b/>
          <w:bCs/>
          <w:noProof/>
          <w:color w:val="FF0000"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76672" behindDoc="1" locked="0" layoutInCell="1" allowOverlap="1" wp14:anchorId="37925400" wp14:editId="751ECD15">
                <wp:simplePos x="0" y="0"/>
                <wp:positionH relativeFrom="leftMargin">
                  <wp:align>right</wp:align>
                </wp:positionH>
                <wp:positionV relativeFrom="paragraph">
                  <wp:posOffset>360152</wp:posOffset>
                </wp:positionV>
                <wp:extent cx="414067" cy="396815"/>
                <wp:effectExtent l="0" t="0" r="24130" b="2286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14067" cy="396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A61990" w14:textId="33169828" w:rsidR="00363765" w:rsidRPr="009967F7" w:rsidRDefault="00363765" w:rsidP="00AE4C10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2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25400" id="_x0000_s1030" type="#_x0000_t202" style="position:absolute;left:0;text-align:left;margin-left:-18.6pt;margin-top:28.35pt;width:32.6pt;height:31.25pt;flip:x;z-index:-251639808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">
                <v:textbox>
                  <w:txbxContent>
                    <w:p w14:paraId="06A61990" w14:textId="33169828" w:rsidR="00363765" w:rsidRPr="009967F7" w:rsidRDefault="00363765" w:rsidP="00AE4C10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2-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29DDA8" w14:textId="7574D989" w:rsidR="00751BC7" w:rsidRPr="00C55B49" w:rsidRDefault="00E77532" w:rsidP="00C55B49">
      <w:pPr>
        <w:ind w:left="360"/>
        <w:rPr>
          <w:sz w:val="24"/>
          <w:szCs w:val="24"/>
        </w:rPr>
      </w:pP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command list </w:t>
      </w:r>
      <w:r w:rsidRPr="00E77532">
        <w:rPr>
          <w:sz w:val="24"/>
          <w:szCs w:val="24"/>
        </w:rPr>
        <w:t>is</w:t>
      </w:r>
      <w:r w:rsidR="00AE4C10" w:rsidRPr="00E77532">
        <w:rPr>
          <w:sz w:val="24"/>
          <w:szCs w:val="24"/>
        </w:rPr>
        <w:t xml:space="preserve"> where all added commands is displayed</w:t>
      </w:r>
      <w:r>
        <w:rPr>
          <w:sz w:val="24"/>
          <w:szCs w:val="24"/>
        </w:rPr>
        <w:t>.</w:t>
      </w:r>
      <w:r w:rsidR="00AE4C10" w:rsidRPr="00E77532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select</w:t>
      </w:r>
      <w:proofErr w:type="gramEnd"/>
      <w:r w:rsidR="00AE4C10" w:rsidRPr="00E77532">
        <w:rPr>
          <w:sz w:val="24"/>
          <w:szCs w:val="24"/>
        </w:rPr>
        <w:t xml:space="preserve"> any command and then press action buttons like </w:t>
      </w:r>
      <w:r w:rsidRPr="00E77532">
        <w:rPr>
          <w:sz w:val="24"/>
          <w:szCs w:val="24"/>
        </w:rPr>
        <w:t xml:space="preserve">Remove, move up and move down </w:t>
      </w:r>
      <w:r>
        <w:rPr>
          <w:sz w:val="24"/>
          <w:szCs w:val="24"/>
        </w:rPr>
        <w:t>you can edit the command location or remove the command.</w:t>
      </w:r>
    </w:p>
    <w:p w14:paraId="3BD19E18" w14:textId="2EAB2E0E" w:rsidR="00751BC7" w:rsidRPr="00F31CF7" w:rsidRDefault="00751BC7" w:rsidP="00C55B49">
      <w:pPr>
        <w:rPr>
          <w:rFonts w:asciiTheme="minorBidi" w:hAnsiTheme="minorBidi"/>
          <w:sz w:val="24"/>
          <w:szCs w:val="24"/>
        </w:rPr>
      </w:pPr>
      <w:proofErr w:type="gramStart"/>
      <w:r w:rsidRPr="00751BC7">
        <w:rPr>
          <w:rFonts w:asciiTheme="minorBidi" w:hAnsiTheme="minorBidi"/>
          <w:sz w:val="24"/>
          <w:szCs w:val="24"/>
        </w:rPr>
        <w:lastRenderedPageBreak/>
        <w:t xml:space="preserve">Export the scenario to a text file to be used in the braille device is can be done by the Export Scenario </w:t>
      </w:r>
      <w:r w:rsidR="00D47866" w:rsidRPr="00751BC7">
        <w:rPr>
          <w:rFonts w:asciiTheme="minorBidi" w:hAnsiTheme="minorBidi"/>
          <w:sz w:val="24"/>
          <w:szCs w:val="24"/>
        </w:rPr>
        <w:t>button</w:t>
      </w:r>
      <w:proofErr w:type="gramEnd"/>
      <w:r w:rsidR="00D47866" w:rsidRPr="00751BC7">
        <w:rPr>
          <w:rFonts w:asciiTheme="minorBidi" w:hAnsiTheme="minorBidi"/>
          <w:sz w:val="24"/>
          <w:szCs w:val="24"/>
        </w:rPr>
        <w:t>. Then</w:t>
      </w:r>
      <w:r w:rsidRPr="00F31CF7">
        <w:rPr>
          <w:rFonts w:asciiTheme="minorBidi" w:hAnsiTheme="minorBidi"/>
          <w:sz w:val="24"/>
          <w:szCs w:val="24"/>
        </w:rPr>
        <w:t xml:space="preserve"> a new window will appear this window will allow you to choose </w:t>
      </w:r>
      <w:r>
        <w:rPr>
          <w:rFonts w:asciiTheme="minorBidi" w:hAnsiTheme="minorBidi"/>
          <w:sz w:val="24"/>
          <w:szCs w:val="24"/>
        </w:rPr>
        <w:t>where you want to save the scenario file in your computer.</w:t>
      </w:r>
    </w:p>
    <w:p w14:paraId="0291E991" w14:textId="334366F5" w:rsidR="00751BC7" w:rsidRPr="00751BC7" w:rsidRDefault="00751BC7" w:rsidP="00456577">
      <w:p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 xml:space="preserve">  </w:t>
      </w:r>
    </w:p>
    <w:p w14:paraId="1927196E" w14:textId="3F966E1B" w:rsidR="00E77532" w:rsidRPr="00751BC7" w:rsidRDefault="00751BC7" w:rsidP="00456577">
      <w:pPr>
        <w:rPr>
          <w:sz w:val="28"/>
          <w:szCs w:val="28"/>
        </w:rPr>
      </w:pPr>
      <w:r w:rsidRPr="00751BC7">
        <w:rPr>
          <w:sz w:val="28"/>
          <w:szCs w:val="28"/>
        </w:rPr>
        <w:t xml:space="preserve"> </w:t>
      </w:r>
      <w:r w:rsidR="0009155A">
        <w:rPr>
          <w:noProof/>
        </w:rPr>
        <w:t>s</w:t>
      </w:r>
      <w:r w:rsidR="00C55B49">
        <w:rPr>
          <w:noProof/>
          <w:lang w:val="en-US"/>
        </w:rPr>
        <w:drawing>
          <wp:inline distT="0" distB="0" distL="0" distR="0" wp14:anchorId="44A675D2" wp14:editId="7A976C33">
            <wp:extent cx="5943600" cy="4176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77532" w:rsidRPr="00751B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852F29"/>
    <w:multiLevelType w:val="hybridMultilevel"/>
    <w:tmpl w:val="6430ECAE"/>
    <w:lvl w:ilvl="0" w:tplc="30EAE5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A853EB"/>
    <w:multiLevelType w:val="hybridMultilevel"/>
    <w:tmpl w:val="EE0CEC0E"/>
    <w:lvl w:ilvl="0" w:tplc="68C494E8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70" w:hanging="360"/>
      </w:pPr>
    </w:lvl>
    <w:lvl w:ilvl="2" w:tplc="1009001B" w:tentative="1">
      <w:start w:val="1"/>
      <w:numFmt w:val="lowerRoman"/>
      <w:lvlText w:val="%3."/>
      <w:lvlJc w:val="right"/>
      <w:pPr>
        <w:ind w:left="1890" w:hanging="180"/>
      </w:pPr>
    </w:lvl>
    <w:lvl w:ilvl="3" w:tplc="1009000F" w:tentative="1">
      <w:start w:val="1"/>
      <w:numFmt w:val="decimal"/>
      <w:lvlText w:val="%4."/>
      <w:lvlJc w:val="left"/>
      <w:pPr>
        <w:ind w:left="2610" w:hanging="360"/>
      </w:pPr>
    </w:lvl>
    <w:lvl w:ilvl="4" w:tplc="10090019" w:tentative="1">
      <w:start w:val="1"/>
      <w:numFmt w:val="lowerLetter"/>
      <w:lvlText w:val="%5."/>
      <w:lvlJc w:val="left"/>
      <w:pPr>
        <w:ind w:left="3330" w:hanging="360"/>
      </w:pPr>
    </w:lvl>
    <w:lvl w:ilvl="5" w:tplc="1009001B" w:tentative="1">
      <w:start w:val="1"/>
      <w:numFmt w:val="lowerRoman"/>
      <w:lvlText w:val="%6."/>
      <w:lvlJc w:val="right"/>
      <w:pPr>
        <w:ind w:left="4050" w:hanging="180"/>
      </w:pPr>
    </w:lvl>
    <w:lvl w:ilvl="6" w:tplc="1009000F" w:tentative="1">
      <w:start w:val="1"/>
      <w:numFmt w:val="decimal"/>
      <w:lvlText w:val="%7."/>
      <w:lvlJc w:val="left"/>
      <w:pPr>
        <w:ind w:left="4770" w:hanging="360"/>
      </w:pPr>
    </w:lvl>
    <w:lvl w:ilvl="7" w:tplc="10090019" w:tentative="1">
      <w:start w:val="1"/>
      <w:numFmt w:val="lowerLetter"/>
      <w:lvlText w:val="%8."/>
      <w:lvlJc w:val="left"/>
      <w:pPr>
        <w:ind w:left="5490" w:hanging="360"/>
      </w:pPr>
    </w:lvl>
    <w:lvl w:ilvl="8" w:tplc="1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669230B6"/>
    <w:multiLevelType w:val="hybridMultilevel"/>
    <w:tmpl w:val="77F2D8FA"/>
    <w:lvl w:ilvl="0" w:tplc="1B12D6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0027C0"/>
    <w:multiLevelType w:val="hybridMultilevel"/>
    <w:tmpl w:val="0B2019F6"/>
    <w:lvl w:ilvl="0" w:tplc="DAEE7ECE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70" w:hanging="360"/>
      </w:pPr>
    </w:lvl>
    <w:lvl w:ilvl="2" w:tplc="1009001B" w:tentative="1">
      <w:start w:val="1"/>
      <w:numFmt w:val="lowerRoman"/>
      <w:lvlText w:val="%3."/>
      <w:lvlJc w:val="right"/>
      <w:pPr>
        <w:ind w:left="1890" w:hanging="180"/>
      </w:pPr>
    </w:lvl>
    <w:lvl w:ilvl="3" w:tplc="1009000F" w:tentative="1">
      <w:start w:val="1"/>
      <w:numFmt w:val="decimal"/>
      <w:lvlText w:val="%4."/>
      <w:lvlJc w:val="left"/>
      <w:pPr>
        <w:ind w:left="2610" w:hanging="360"/>
      </w:pPr>
    </w:lvl>
    <w:lvl w:ilvl="4" w:tplc="10090019" w:tentative="1">
      <w:start w:val="1"/>
      <w:numFmt w:val="lowerLetter"/>
      <w:lvlText w:val="%5."/>
      <w:lvlJc w:val="left"/>
      <w:pPr>
        <w:ind w:left="3330" w:hanging="360"/>
      </w:pPr>
    </w:lvl>
    <w:lvl w:ilvl="5" w:tplc="1009001B" w:tentative="1">
      <w:start w:val="1"/>
      <w:numFmt w:val="lowerRoman"/>
      <w:lvlText w:val="%6."/>
      <w:lvlJc w:val="right"/>
      <w:pPr>
        <w:ind w:left="4050" w:hanging="180"/>
      </w:pPr>
    </w:lvl>
    <w:lvl w:ilvl="6" w:tplc="1009000F" w:tentative="1">
      <w:start w:val="1"/>
      <w:numFmt w:val="decimal"/>
      <w:lvlText w:val="%7."/>
      <w:lvlJc w:val="left"/>
      <w:pPr>
        <w:ind w:left="4770" w:hanging="360"/>
      </w:pPr>
    </w:lvl>
    <w:lvl w:ilvl="7" w:tplc="10090019" w:tentative="1">
      <w:start w:val="1"/>
      <w:numFmt w:val="lowerLetter"/>
      <w:lvlText w:val="%8."/>
      <w:lvlJc w:val="left"/>
      <w:pPr>
        <w:ind w:left="5490" w:hanging="360"/>
      </w:pPr>
    </w:lvl>
    <w:lvl w:ilvl="8" w:tplc="1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7BD44F4D"/>
    <w:multiLevelType w:val="hybridMultilevel"/>
    <w:tmpl w:val="AEB2829A"/>
    <w:lvl w:ilvl="0" w:tplc="E1E2204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E1C94"/>
    <w:multiLevelType w:val="hybridMultilevel"/>
    <w:tmpl w:val="BBE863AC"/>
    <w:lvl w:ilvl="0" w:tplc="0EBE129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MDI1NbK0MLMwMbNQ0lEKTi0uzszPAykwrQUAPzxFeCwAAAA="/>
  </w:docVars>
  <w:rsids>
    <w:rsidRoot w:val="00775A3C"/>
    <w:rsid w:val="000658B4"/>
    <w:rsid w:val="0009155A"/>
    <w:rsid w:val="001400AE"/>
    <w:rsid w:val="00151561"/>
    <w:rsid w:val="00175620"/>
    <w:rsid w:val="00183806"/>
    <w:rsid w:val="002546B2"/>
    <w:rsid w:val="00363765"/>
    <w:rsid w:val="003D44F6"/>
    <w:rsid w:val="004119CC"/>
    <w:rsid w:val="00445908"/>
    <w:rsid w:val="00456577"/>
    <w:rsid w:val="004641A4"/>
    <w:rsid w:val="004C2552"/>
    <w:rsid w:val="006363EF"/>
    <w:rsid w:val="007255DB"/>
    <w:rsid w:val="00751BC7"/>
    <w:rsid w:val="00775A3C"/>
    <w:rsid w:val="007A60DA"/>
    <w:rsid w:val="008E5F99"/>
    <w:rsid w:val="009967F7"/>
    <w:rsid w:val="009C08F6"/>
    <w:rsid w:val="00A17CAC"/>
    <w:rsid w:val="00A56231"/>
    <w:rsid w:val="00A7462F"/>
    <w:rsid w:val="00AE4C10"/>
    <w:rsid w:val="00B00E71"/>
    <w:rsid w:val="00B31B52"/>
    <w:rsid w:val="00B31EA4"/>
    <w:rsid w:val="00C07DB7"/>
    <w:rsid w:val="00C55B49"/>
    <w:rsid w:val="00C779A5"/>
    <w:rsid w:val="00D47866"/>
    <w:rsid w:val="00D720C6"/>
    <w:rsid w:val="00E60B1B"/>
    <w:rsid w:val="00E77532"/>
    <w:rsid w:val="00ED25EA"/>
    <w:rsid w:val="00ED3323"/>
    <w:rsid w:val="00F31CF7"/>
    <w:rsid w:val="00F3565E"/>
    <w:rsid w:val="00FC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DBB2A"/>
  <w15:chartTrackingRefBased/>
  <w15:docId w15:val="{067D89D7-9115-4989-9784-881861EF0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44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75A3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5657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D44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D44F6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3D44F6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D44F6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D44F6"/>
    <w:pPr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61FA42634F74D639112AE7D1011C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F866C-7963-4C83-8F9A-44920752D3F6}"/>
      </w:docPartPr>
      <w:docPartBody>
        <w:p w:rsidR="00963D9F" w:rsidRDefault="00963D9F" w:rsidP="00963D9F">
          <w:pPr>
            <w:pStyle w:val="961FA42634F74D639112AE7D1011C450"/>
          </w:pPr>
          <w:r>
            <w:t>Type chapter title (level 1)</w:t>
          </w:r>
        </w:p>
      </w:docPartBody>
    </w:docPart>
    <w:docPart>
      <w:docPartPr>
        <w:name w:val="9E3BBEA3246246F180409B7FBAEF7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0DAED-0FCB-4ED3-9CFF-F3ABD4218BB6}"/>
      </w:docPartPr>
      <w:docPartBody>
        <w:p w:rsidR="00963D9F" w:rsidRDefault="00963D9F" w:rsidP="00963D9F">
          <w:pPr>
            <w:pStyle w:val="9E3BBEA3246246F180409B7FBAEF79D0"/>
          </w:pPr>
          <w:r>
            <w:t>Type chapter title (level 2)</w:t>
          </w:r>
        </w:p>
      </w:docPartBody>
    </w:docPart>
    <w:docPart>
      <w:docPartPr>
        <w:name w:val="F4A3EAB9674D4FAD974E52E9F3872D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B7AC0-4ACE-431D-8B59-7DB226FE313F}"/>
      </w:docPartPr>
      <w:docPartBody>
        <w:p w:rsidR="00963D9F" w:rsidRDefault="00963D9F" w:rsidP="00963D9F">
          <w:pPr>
            <w:pStyle w:val="F4A3EAB9674D4FAD974E52E9F3872D9D"/>
          </w:pPr>
          <w:r>
            <w:t>Type chapter title (level 3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63D9F"/>
    <w:rsid w:val="00963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1FA42634F74D639112AE7D1011C450">
    <w:name w:val="961FA42634F74D639112AE7D1011C450"/>
    <w:rsid w:val="00963D9F"/>
  </w:style>
  <w:style w:type="paragraph" w:customStyle="1" w:styleId="9E3BBEA3246246F180409B7FBAEF79D0">
    <w:name w:val="9E3BBEA3246246F180409B7FBAEF79D0"/>
    <w:rsid w:val="00963D9F"/>
  </w:style>
  <w:style w:type="paragraph" w:customStyle="1" w:styleId="F4A3EAB9674D4FAD974E52E9F3872D9D">
    <w:name w:val="F4A3EAB9674D4FAD974E52E9F3872D9D"/>
    <w:rsid w:val="00963D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23B46B-6FD2-4C56-A8B0-8C34D2E4C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1</TotalTime>
  <Pages>7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ollos kamel</dc:creator>
  <cp:keywords/>
  <dc:description/>
  <cp:lastModifiedBy>DK</cp:lastModifiedBy>
  <cp:revision>35</cp:revision>
  <cp:lastPrinted>2018-02-23T18:20:00Z</cp:lastPrinted>
  <dcterms:created xsi:type="dcterms:W3CDTF">2018-02-22T00:49:00Z</dcterms:created>
  <dcterms:modified xsi:type="dcterms:W3CDTF">2018-08-22T01:08:00Z</dcterms:modified>
</cp:coreProperties>
</file>